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31C7C" w:rsidRDefault="0029519E">
      <w:pPr>
        <w:spacing w:before="240" w:after="240"/>
        <w:rPr>
          <w:highlight w:val="white"/>
        </w:rPr>
      </w:pPr>
      <w:r>
        <w:rPr>
          <w:highlight w:val="white"/>
        </w:rPr>
        <w:t xml:space="preserve">Stubborn </w:t>
      </w:r>
      <w:proofErr w:type="spellStart"/>
      <w:r>
        <w:rPr>
          <w:highlight w:val="white"/>
        </w:rPr>
        <w:t>Fat.Article.Laser</w:t>
      </w:r>
      <w:proofErr w:type="spellEnd"/>
      <w:r>
        <w:rPr>
          <w:highlight w:val="white"/>
        </w:rPr>
        <w:t xml:space="preserve"> + Skin </w:t>
      </w:r>
      <w:proofErr w:type="spellStart"/>
      <w:r>
        <w:rPr>
          <w:highlight w:val="white"/>
        </w:rPr>
        <w:t>Institute.KA</w:t>
      </w:r>
      <w:proofErr w:type="spellEnd"/>
    </w:p>
    <w:p w14:paraId="00000002" w14:textId="77777777" w:rsidR="00831C7C" w:rsidRDefault="0029519E">
      <w:pPr>
        <w:spacing w:before="240" w:after="240"/>
        <w:rPr>
          <w:highlight w:val="white"/>
        </w:rPr>
      </w:pPr>
      <w:r>
        <w:rPr>
          <w:highlight w:val="white"/>
        </w:rPr>
        <w:t>/Stubborn fat</w:t>
      </w:r>
    </w:p>
    <w:p w14:paraId="00000003" w14:textId="77777777" w:rsidR="00831C7C" w:rsidRDefault="0029519E">
      <w:pPr>
        <w:spacing w:before="240" w:after="240"/>
        <w:rPr>
          <w:highlight w:val="white"/>
        </w:rPr>
      </w:pPr>
      <w:r>
        <w:rPr>
          <w:highlight w:val="white"/>
        </w:rPr>
        <w:t>KW Stubborn fat</w:t>
      </w:r>
    </w:p>
    <w:p w14:paraId="00000004" w14:textId="5C03EC7C" w:rsidR="00831C7C" w:rsidRDefault="0029519E">
      <w:pPr>
        <w:spacing w:before="240" w:after="240"/>
        <w:rPr>
          <w:highlight w:val="white"/>
        </w:rPr>
      </w:pPr>
      <w:r>
        <w:rPr>
          <w:highlight w:val="white"/>
        </w:rPr>
        <w:t xml:space="preserve">Meta: Stubborn fat can be nearly impossible to shed even with diet and exercise. Learn why these bulges won’t budge and how to </w:t>
      </w:r>
      <w:r w:rsidR="007A4340">
        <w:rPr>
          <w:highlight w:val="white"/>
        </w:rPr>
        <w:t>reduce fat</w:t>
      </w:r>
      <w:r>
        <w:rPr>
          <w:highlight w:val="white"/>
        </w:rPr>
        <w:t xml:space="preserve"> with ease.</w:t>
      </w:r>
    </w:p>
    <w:p w14:paraId="00000005" w14:textId="77777777" w:rsidR="00831C7C" w:rsidRDefault="0029519E">
      <w:pPr>
        <w:spacing w:before="240" w:after="240"/>
        <w:rPr>
          <w:highlight w:val="white"/>
        </w:rPr>
      </w:pPr>
      <w:r>
        <w:rPr>
          <w:highlight w:val="white"/>
        </w:rPr>
        <w:t>Stubborn Fat | Understanding Diet and Exercise Resistant Fat</w:t>
      </w:r>
    </w:p>
    <w:p w14:paraId="00000006" w14:textId="77777777" w:rsidR="00831C7C" w:rsidRDefault="0029519E">
      <w:pPr>
        <w:spacing w:before="240" w:after="240"/>
        <w:rPr>
          <w:highlight w:val="white"/>
        </w:rPr>
      </w:pPr>
      <w:r>
        <w:rPr>
          <w:highlight w:val="white"/>
        </w:rPr>
        <w:t>Getting rid of stubborn fat is not as simple as some people may think. It can be extremely difficult. Our bodies are complex. There are many factors beyond the supposed “calories in, calories out” ideal that affect our weight. Gender, genetics, and even hormones can influence how and where our body collects weight. Those factors can also dictate how our body responds to diet and exercise.</w:t>
      </w:r>
    </w:p>
    <w:p w14:paraId="5C6B6807" w14:textId="7390F576" w:rsidR="007A4340" w:rsidRDefault="0029519E">
      <w:pPr>
        <w:spacing w:before="240" w:after="240"/>
        <w:rPr>
          <w:highlight w:val="white"/>
        </w:rPr>
      </w:pPr>
      <w:r>
        <w:rPr>
          <w:highlight w:val="white"/>
        </w:rPr>
        <w:t xml:space="preserve">Learn more about </w:t>
      </w:r>
      <w:r w:rsidRPr="007A4340">
        <w:rPr>
          <w:highlight w:val="white"/>
          <w:u w:val="single"/>
        </w:rPr>
        <w:t>stubborn fat</w:t>
      </w:r>
      <w:r>
        <w:rPr>
          <w:highlight w:val="white"/>
        </w:rPr>
        <w:t xml:space="preserve"> and discover why some fat resists healthy living, also how you can quickly rid yourself of stubborn fat for good.</w:t>
      </w:r>
    </w:p>
    <w:p w14:paraId="1B259C4A" w14:textId="648872EE" w:rsidR="007A4340" w:rsidRPr="007A4340" w:rsidRDefault="007A4340" w:rsidP="007A4340">
      <w:pPr>
        <w:spacing w:before="240" w:after="240"/>
        <w:jc w:val="right"/>
        <w:rPr>
          <w:highlight w:val="white"/>
          <w:u w:val="single"/>
        </w:rPr>
      </w:pPr>
      <w:r w:rsidRPr="007A4340">
        <w:rPr>
          <w:highlight w:val="white"/>
          <w:u w:val="single"/>
        </w:rPr>
        <w:t>CoolSculpting Targets Stubborn Fat &gt;&gt;</w:t>
      </w:r>
    </w:p>
    <w:p w14:paraId="00000008" w14:textId="77777777" w:rsidR="00831C7C" w:rsidRDefault="0029519E">
      <w:pPr>
        <w:spacing w:before="240" w:after="240"/>
        <w:rPr>
          <w:highlight w:val="white"/>
        </w:rPr>
      </w:pPr>
      <w:r>
        <w:rPr>
          <w:highlight w:val="white"/>
        </w:rPr>
        <w:t>The Biology of Body Shape</w:t>
      </w:r>
    </w:p>
    <w:p w14:paraId="00000009" w14:textId="24AB5A6A" w:rsidR="00831C7C" w:rsidRDefault="0029519E">
      <w:pPr>
        <w:spacing w:before="240" w:after="240"/>
        <w:rPr>
          <w:highlight w:val="white"/>
        </w:rPr>
      </w:pPr>
      <w:r>
        <w:rPr>
          <w:highlight w:val="white"/>
        </w:rPr>
        <w:t xml:space="preserve">Genetics, gender, and hormones are just a few factors </w:t>
      </w:r>
      <w:r w:rsidR="00527F5F">
        <w:rPr>
          <w:highlight w:val="white"/>
        </w:rPr>
        <w:t>determining</w:t>
      </w:r>
      <w:r>
        <w:rPr>
          <w:highlight w:val="white"/>
        </w:rPr>
        <w:t xml:space="preserve"> the number of fat cells in our bodies and where they tend to collect. Once </w:t>
      </w:r>
      <w:r w:rsidR="00527F5F">
        <w:rPr>
          <w:highlight w:val="white"/>
        </w:rPr>
        <w:t>an individual</w:t>
      </w:r>
      <w:r>
        <w:rPr>
          <w:highlight w:val="white"/>
        </w:rPr>
        <w:t xml:space="preserve"> reach</w:t>
      </w:r>
      <w:r w:rsidR="00527F5F">
        <w:rPr>
          <w:highlight w:val="white"/>
        </w:rPr>
        <w:t>es</w:t>
      </w:r>
      <w:r>
        <w:rPr>
          <w:highlight w:val="white"/>
        </w:rPr>
        <w:t xml:space="preserve"> adulthood, the number of fat cells and their placement becomes fixed. Lifestyle can influence how much fat is stored in those fat cells, but it will not change the number of fat cells.</w:t>
      </w:r>
    </w:p>
    <w:p w14:paraId="0000000A" w14:textId="77777777" w:rsidR="00831C7C" w:rsidRDefault="0029519E">
      <w:pPr>
        <w:spacing w:before="240" w:after="240"/>
        <w:rPr>
          <w:highlight w:val="white"/>
        </w:rPr>
      </w:pPr>
      <w:r>
        <w:rPr>
          <w:highlight w:val="white"/>
        </w:rPr>
        <w:t>For many women, the body distributes more fat cells to the lower body. This fat distribution is to help prepare the female body for pregnancy. For men, the body distributes more fat in the upper part of the body. Not only does the body spread more fat to certain areas, but it also determines what fat cells will resist diet and exercise.</w:t>
      </w:r>
    </w:p>
    <w:p w14:paraId="0000000B" w14:textId="5F37D05C" w:rsidR="00831C7C" w:rsidRPr="007A4340" w:rsidRDefault="00527F5F">
      <w:pPr>
        <w:spacing w:before="240" w:after="240"/>
        <w:jc w:val="right"/>
        <w:rPr>
          <w:highlight w:val="white"/>
          <w:u w:val="single"/>
        </w:rPr>
      </w:pPr>
      <w:r>
        <w:rPr>
          <w:highlight w:val="white"/>
          <w:u w:val="single"/>
        </w:rPr>
        <w:t>Related article: CoolSculpting for men &gt;&gt;</w:t>
      </w:r>
    </w:p>
    <w:p w14:paraId="0000000C" w14:textId="77777777" w:rsidR="00831C7C" w:rsidRDefault="0029519E">
      <w:pPr>
        <w:spacing w:before="240" w:after="240"/>
        <w:rPr>
          <w:highlight w:val="white"/>
        </w:rPr>
      </w:pPr>
      <w:r>
        <w:rPr>
          <w:highlight w:val="white"/>
        </w:rPr>
        <w:t>The Physiology of Stubborn Fat</w:t>
      </w:r>
    </w:p>
    <w:p w14:paraId="0000000D" w14:textId="77777777" w:rsidR="00831C7C" w:rsidRDefault="0029519E">
      <w:pPr>
        <w:spacing w:before="240" w:after="240"/>
        <w:rPr>
          <w:highlight w:val="white"/>
        </w:rPr>
      </w:pPr>
      <w:r>
        <w:rPr>
          <w:highlight w:val="white"/>
        </w:rPr>
        <w:t>Fat cells have two receptors. They are the Alpha-2 and Beta-2 receptors. The Alpha-2 receptors tell cells to store fat for later use. Beta-2 receptors tell them to break down and release fat for immediate use. Fat cells have either more Alpha-2 or Beta-2 receptors. If the fat cell has more Alpha-2, it will be more likely to resist diet and exercise. If it has more Beta-2, it will respond more efficiently to diet and exercise by burning fat quickly.</w:t>
      </w:r>
    </w:p>
    <w:p w14:paraId="0000000E" w14:textId="198CECA0" w:rsidR="00831C7C" w:rsidRDefault="0029519E">
      <w:pPr>
        <w:spacing w:before="240" w:after="240"/>
        <w:rPr>
          <w:highlight w:val="white"/>
        </w:rPr>
      </w:pPr>
      <w:r>
        <w:rPr>
          <w:highlight w:val="white"/>
        </w:rPr>
        <w:t xml:space="preserve">Unfortunately, the body areas with </w:t>
      </w:r>
      <w:r w:rsidR="009A3571">
        <w:rPr>
          <w:highlight w:val="white"/>
        </w:rPr>
        <w:t>more fa</w:t>
      </w:r>
      <w:r>
        <w:rPr>
          <w:highlight w:val="white"/>
        </w:rPr>
        <w:t xml:space="preserve">t cell distribution tend to have fat cells with more Alpha-2 receptors. For those people, their body not only stores more fat cells in the stomach </w:t>
      </w:r>
      <w:r>
        <w:rPr>
          <w:highlight w:val="white"/>
        </w:rPr>
        <w:lastRenderedPageBreak/>
        <w:t xml:space="preserve">area, but that the belly fat is predisposed to resist diet and exercise. The </w:t>
      </w:r>
      <w:r w:rsidR="007A4340">
        <w:rPr>
          <w:highlight w:val="white"/>
        </w:rPr>
        <w:t>greater</w:t>
      </w:r>
      <w:r>
        <w:rPr>
          <w:highlight w:val="white"/>
        </w:rPr>
        <w:t xml:space="preserve"> presence of Alpha-2 in those fat cells means </w:t>
      </w:r>
      <w:r w:rsidRPr="00527F5F">
        <w:rPr>
          <w:highlight w:val="white"/>
          <w:u w:val="single"/>
        </w:rPr>
        <w:t>getting rid of stubborn belly fat</w:t>
      </w:r>
      <w:r>
        <w:rPr>
          <w:highlight w:val="white"/>
        </w:rPr>
        <w:t xml:space="preserve"> is nearly impossible for those individuals, no matter how much they diet or exercise.</w:t>
      </w:r>
    </w:p>
    <w:p w14:paraId="0000000F" w14:textId="77777777" w:rsidR="00831C7C" w:rsidRDefault="0029519E">
      <w:pPr>
        <w:spacing w:before="240" w:after="240"/>
        <w:rPr>
          <w:highlight w:val="white"/>
        </w:rPr>
      </w:pPr>
      <w:r>
        <w:rPr>
          <w:highlight w:val="white"/>
        </w:rPr>
        <w:t>Fat Reduction Options for Stubborn Fat Bulges</w:t>
      </w:r>
    </w:p>
    <w:p w14:paraId="00000010" w14:textId="5886BA94" w:rsidR="00831C7C" w:rsidRDefault="0029519E">
      <w:pPr>
        <w:spacing w:before="240" w:after="240"/>
        <w:rPr>
          <w:highlight w:val="white"/>
        </w:rPr>
      </w:pPr>
      <w:r>
        <w:rPr>
          <w:highlight w:val="white"/>
        </w:rPr>
        <w:t xml:space="preserve">Fortunately, fat reduction treatments exist for people struggling with diet and exercise-resistant bulges. </w:t>
      </w:r>
      <w:r w:rsidRPr="00527F5F">
        <w:rPr>
          <w:highlight w:val="white"/>
          <w:u w:val="single"/>
        </w:rPr>
        <w:t xml:space="preserve">Liposuction and CoolSculpting </w:t>
      </w:r>
      <w:r>
        <w:rPr>
          <w:highlight w:val="white"/>
        </w:rPr>
        <w:t xml:space="preserve">offer safe, effective ways to eliminate persistent fat from problem areas like the stomach and thighs. </w:t>
      </w:r>
      <w:r w:rsidRPr="007A4340">
        <w:rPr>
          <w:highlight w:val="white"/>
          <w:u w:val="single"/>
        </w:rPr>
        <w:t>Fat reduction treatments</w:t>
      </w:r>
      <w:r>
        <w:rPr>
          <w:highlight w:val="white"/>
        </w:rPr>
        <w:t xml:space="preserve"> do not make the fat cells release fat. Instead, the treatments remove the entire fat cells entirely from the body. This process reduces the number of fat cells in a given area, leading to a drastic and noticeable reduction in fat.</w:t>
      </w:r>
    </w:p>
    <w:p w14:paraId="43B0A6F1" w14:textId="147B0DCE" w:rsidR="007A4340" w:rsidRPr="007A4340" w:rsidRDefault="007A4340" w:rsidP="007A4340">
      <w:pPr>
        <w:spacing w:before="240" w:after="240"/>
        <w:jc w:val="right"/>
        <w:rPr>
          <w:highlight w:val="white"/>
          <w:u w:val="single"/>
        </w:rPr>
      </w:pPr>
      <w:r w:rsidRPr="007A4340">
        <w:rPr>
          <w:highlight w:val="white"/>
          <w:u w:val="single"/>
        </w:rPr>
        <w:t>See before and after pictures &gt;&gt;</w:t>
      </w:r>
    </w:p>
    <w:p w14:paraId="00000011" w14:textId="77777777" w:rsidR="00831C7C" w:rsidRDefault="0029519E">
      <w:pPr>
        <w:spacing w:before="240" w:after="240"/>
        <w:rPr>
          <w:highlight w:val="white"/>
        </w:rPr>
      </w:pPr>
      <w:r>
        <w:rPr>
          <w:highlight w:val="white"/>
        </w:rPr>
        <w:t>Fat Reduction Treatments for Stubborn Fat Near Me</w:t>
      </w:r>
    </w:p>
    <w:p w14:paraId="00000012" w14:textId="1A24FC52" w:rsidR="00831C7C" w:rsidRDefault="0029519E">
      <w:pPr>
        <w:spacing w:before="240" w:after="240"/>
        <w:rPr>
          <w:highlight w:val="white"/>
        </w:rPr>
      </w:pPr>
      <w:r>
        <w:rPr>
          <w:highlight w:val="white"/>
        </w:rPr>
        <w:t xml:space="preserve">If you live in the Chatham, NJ area and want to learn more about fat reduction treatments, contact </w:t>
      </w:r>
      <w:r w:rsidRPr="007A4340">
        <w:rPr>
          <w:highlight w:val="white"/>
          <w:u w:val="single"/>
        </w:rPr>
        <w:t>Laser + Skin Institute.</w:t>
      </w:r>
      <w:r>
        <w:rPr>
          <w:highlight w:val="white"/>
        </w:rPr>
        <w:t xml:space="preserve"> We provide patients with easy ways to eliminate fat cells and sculpt a sexy, attractive physique. Call us at 973-635-5050 to schedule a free consultation or reach out to us online to learn how to eliminate stubborn fat. </w:t>
      </w:r>
    </w:p>
    <w:p w14:paraId="00000013" w14:textId="77777777" w:rsidR="00831C7C" w:rsidRDefault="00831C7C"/>
    <w:sectPr w:rsidR="00831C7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DS0sDQzMDE3MjRV0lEKTi0uzszPAykwqgUA7BZzlCwAAAA="/>
  </w:docVars>
  <w:rsids>
    <w:rsidRoot w:val="00831C7C"/>
    <w:rsid w:val="0029519E"/>
    <w:rsid w:val="00527F5F"/>
    <w:rsid w:val="007A4340"/>
    <w:rsid w:val="00831C7C"/>
    <w:rsid w:val="009A3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4CD67"/>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0</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4-22T21:39:00Z</dcterms:created>
  <dcterms:modified xsi:type="dcterms:W3CDTF">2021-05-26T18:01:00Z</dcterms:modified>
</cp:coreProperties>
</file>